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Spain</w:t>
      </w:r>
      <w:r>
        <w:t xml:space="preserve"> </w:t>
      </w:r>
      <w:r>
        <w:t xml:space="preserve">Valencia</w:t>
      </w:r>
    </w:p>
    <w:bookmarkStart w:id="25" w:name="cover-letter-for-mason"/>
    <w:p>
      <w:pPr>
        <w:pStyle w:val="Heading1"/>
      </w:pPr>
      <w:r>
        <w:t xml:space="preserve">Cover Letter for Mas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Valencia, Spain</w:t>
      </w:r>
    </w:p>
    <w:bookmarkStart w:id="24" w:name="dear-hiring-manager"/>
    <w:p>
      <w:pPr>
        <w:pStyle w:val="Heading2"/>
      </w:pPr>
      <w:r>
        <w:t xml:space="preserve">Dear Hiring Manager,</w:t>
      </w:r>
    </w:p>
    <w:p>
      <w:pPr>
        <w:pStyle w:val="FirstParagraph"/>
      </w:pPr>
      <w:r>
        <w:t xml:space="preserve">As a dedicated professional with a proven track record in [specific field/industry], I am excited to apply for the [Job Title] position at your esteemed organization in Spain Valencia. My name is Mason, and I am eager to contribute my skills, experience, and passion for innovation to a dynamic team in one of Europe’s most vibrant cities. This opportunity represents not only a career milestone but also a chance to immerse myself in the rich cultural and professional landscape of Spain Valencia.</w:t>
      </w:r>
    </w:p>
    <w:p>
      <w:pPr>
        <w:pStyle w:val="BodyText"/>
      </w:pPr>
      <w:r>
        <w:t xml:space="preserve">Throughout my career, I have cultivated expertise in [specific skills or areas, e.g., project management, digital marketing, engineering], which aligns closely with the needs of your organization. My ability to adapt to diverse environments and collaborate effectively with cross-functional teams has been a cornerstone of my success. However, what excites me most about this role is the opportunity to work in Spain Valencia—a city that embodies creativity, tradition, and modernity. I believe my background and enthusiasm for working in such a unique setting make me an ideal candidate for this position.</w:t>
      </w:r>
    </w:p>
    <w:bookmarkStart w:id="20" w:name="why-spain-valencia"/>
    <w:p>
      <w:pPr>
        <w:pStyle w:val="Heading3"/>
      </w:pPr>
      <w:r>
        <w:t xml:space="preserve">Why Spain Valencia?</w:t>
      </w:r>
    </w:p>
    <w:p>
      <w:pPr>
        <w:pStyle w:val="FirstParagraph"/>
      </w:pPr>
      <w:r>
        <w:t xml:space="preserve">Spain Valencia is more than just a location; it is a hub of innovation, culture, and economic growth. The city’s blend of historical charm and contemporary energy creates an environment where professionals like myself can thrive. As someone who values cultural immersion and professional development, I am drawn to the opportunities that Spain Valencia offers. Whether it’s the city’s thriving tech sector, its renowned culinary scene, or its commitment to sustainability, Valencia is a place where ideas flourish and ambition is rewarded.</w:t>
      </w:r>
    </w:p>
    <w:p>
      <w:pPr>
        <w:pStyle w:val="BodyText"/>
      </w:pPr>
      <w:r>
        <w:t xml:space="preserve">Mason’s journey has been defined by a commitment to excellence and a desire to make an impact. Over the years, I have worked on projects that required not only technical proficiency but also cultural sensitivity and adaptability. In Spain Valencia, these qualities will be invaluable as I navigate the local business landscape and contribute to your team’s goals. My fluency in [language, if applicable] and my understanding of Spanish business practices further position me to bridge gaps and foster collaboration within your organization.</w:t>
      </w:r>
    </w:p>
    <w:bookmarkEnd w:id="20"/>
    <w:bookmarkStart w:id="21" w:name="professional-expertise"/>
    <w:p>
      <w:pPr>
        <w:pStyle w:val="Heading3"/>
      </w:pPr>
      <w:r>
        <w:t xml:space="preserve">Professional Expertise</w:t>
      </w:r>
    </w:p>
    <w:p>
      <w:pPr>
        <w:pStyle w:val="FirstParagraph"/>
      </w:pPr>
      <w:r>
        <w:t xml:space="preserve">As Mason, I bring a unique combination of technical expertise and strategic thinking. My experience in [specific industry or role] has equipped me with the ability to [key responsibility or achievement, e.g., "develop scalable solutions," "optimize operational efficiency," "lead high-performing teams"]. For instance, during my tenure at [Previous Company], I spearheaded a project that resulted in a 30% increase in client satisfaction and a 20% reduction in costs. This success was driven by my ability to analyze complex challenges, leverage data-driven insights, and implement innovative solutions—skills that I am eager to apply in Spain Valencia.</w:t>
      </w:r>
    </w:p>
    <w:p>
      <w:pPr>
        <w:pStyle w:val="BodyText"/>
      </w:pPr>
      <w:r>
        <w:t xml:space="preserve">What sets Mason apart is not just my professional achievements but also my commitment to continuous learning and growth. I have consistently sought opportunities to expand my knowledge, whether through certifications in [relevant field], attending industry conferences, or collaborating with professionals from diverse backgrounds. This mindset ensures that I remain at the forefront of industry trends and can contribute meaningfully to your organization’s objectives.</w:t>
      </w:r>
    </w:p>
    <w:bookmarkEnd w:id="21"/>
    <w:bookmarkStart w:id="22" w:name="cultural-fit-and-personal-connection"/>
    <w:p>
      <w:pPr>
        <w:pStyle w:val="Heading3"/>
      </w:pPr>
      <w:r>
        <w:t xml:space="preserve">Cultural Fit and Personal Connection</w:t>
      </w:r>
    </w:p>
    <w:p>
      <w:pPr>
        <w:pStyle w:val="FirstParagraph"/>
      </w:pPr>
      <w:r>
        <w:t xml:space="preserve">Spain Valencia is a city that celebrates both tradition and progress, and I am deeply inspired by its ability to balance these elements. As Mason, I have always been fascinated by the way cultures shape professional environments, and I believe that working in Spain Valencia will allow me to contribute to a workplace culture that values creativity, collaboration, and respect for diversity. My time spent [mention any prior experience in Spain or related research] has given me a glimpse into the local work ethic and community spirit that make Valencia a unique place to thrive.</w:t>
      </w:r>
    </w:p>
    <w:p>
      <w:pPr>
        <w:pStyle w:val="BodyText"/>
      </w:pPr>
      <w:r>
        <w:t xml:space="preserve">Moreover, I am confident that my proactive approach and ability to build strong relationships will enable me to integrate seamlessly into your team. Whether it’s through fostering open communication, supporting colleagues, or driving initiatives that align with your company’s vision, I am committed to making a positive impact. Spain Valencia offers the perfect backdrop for such contributions, and I am eager to be part of a team that shares my dedication to excellence.</w:t>
      </w:r>
    </w:p>
    <w:bookmarkEnd w:id="22"/>
    <w:bookmarkStart w:id="23" w:name="conclusion"/>
    <w:p>
      <w:pPr>
        <w:pStyle w:val="Heading3"/>
      </w:pPr>
      <w:r>
        <w:t xml:space="preserve">Conclusion</w:t>
      </w:r>
    </w:p>
    <w:p>
      <w:pPr>
        <w:pStyle w:val="FirstParagraph"/>
      </w:pPr>
      <w:r>
        <w:t xml:space="preserve">In conclusion, I am enthusiastic about the opportunity to join your organization in Spain Valencia as a [Job Title]. My experience, skills, and passion for innovation align with the goals of your company, and I am confident that I can contribute meaningfully to your team’s success. The prospect of working in Spain Valencia is not just a professional opportunity but also a personal dream—a chance to grow alongside a vibrant community while making an impact in my field.</w:t>
      </w:r>
    </w:p>
    <w:p>
      <w:pPr>
        <w:pStyle w:val="BodyText"/>
      </w:pPr>
      <w:r>
        <w:t xml:space="preserve">Thank you for considering my application. I would welcome the opportunity to discuss how my background and vision align with your organization’s needs. Please feel free to contact me at [phone number] or [email address] at your earliest convenience. I look forward to the possibility of contributing to the continued success of your team in Spain Valencia.</w:t>
      </w:r>
    </w:p>
    <w:p>
      <w:pPr>
        <w:pStyle w:val="BodyText"/>
      </w:pPr>
      <w:r>
        <w:t xml:space="preserve">Sincerely,</w:t>
      </w:r>
      <w:r>
        <w:br/>
      </w:r>
      <w:r>
        <w:t xml:space="preserve">Mason</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Spain Valencia</dc:title>
  <dc:creator/>
  <dc:language>en</dc:language>
  <cp:keywords/>
  <dcterms:created xsi:type="dcterms:W3CDTF">2026-07-23T00:13:42Z</dcterms:created>
  <dcterms:modified xsi:type="dcterms:W3CDTF">2026-07-23T00:13:42Z</dcterms:modified>
</cp:coreProperties>
</file>

<file path=docProps/custom.xml><?xml version="1.0" encoding="utf-8"?>
<Properties xmlns="http://schemas.openxmlformats.org/officeDocument/2006/custom-properties" xmlns:vt="http://schemas.openxmlformats.org/officeDocument/2006/docPropsVTypes"/>
</file>